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enhao Hu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Own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The project shall have 10% profit in the first year. 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Feifan Hua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 xml:space="preserve">Customer 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Custom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The price of good need to be High quality and cost-effectiv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eekly via Wechat</w:t>
            </w:r>
          </w:p>
          <w:p>
            <w:pPr>
              <w:rPr>
                <w:rFonts w:hint="default" w:eastAsia="宋体"/>
                <w:lang w:val="en-US" w:eastAsia="zh-CN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uda Yu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ecurity certification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Daily via phone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anzhe zhang</w:t>
            </w:r>
          </w:p>
          <w:p>
            <w:pPr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areholder</w:t>
            </w:r>
          </w:p>
          <w:p>
            <w:pPr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Shareholder</w:t>
            </w:r>
          </w:p>
          <w:p>
            <w:pPr>
              <w:rPr>
                <w:rFonts w:hint="default" w:eastAsia="宋体"/>
                <w:lang w:val="en-US" w:eastAsia="zh-CN"/>
              </w:rPr>
            </w:pP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default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When the web is released, it  should take at least 20% of the fresh food e-commerce market in the first year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 w:eastAsia="宋体"/>
                <w:lang w:val="en-US" w:eastAsia="zh-CN"/>
              </w:rPr>
            </w:pPr>
            <w:r>
              <w:rPr>
                <w:rFonts w:hint="eastAsia" w:eastAsia="宋体"/>
                <w:lang w:val="en-US" w:eastAsia="zh-CN"/>
              </w:rPr>
              <w:t>Monthly via email; Daily via Wechat</w:t>
            </w:r>
          </w:p>
          <w:p>
            <w:pPr>
              <w:rPr>
                <w:rFonts w:hint="default" w:eastAsia="宋体"/>
                <w:lang w:val="en-US" w:eastAsia="zh-CN"/>
              </w:rPr>
            </w:pP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17CB3B29"/>
    <w:rsid w:val="67A076A9"/>
    <w:rsid w:val="783D0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24</TotalTime>
  <ScaleCrop>false</ScaleCrop>
  <LinksUpToDate>false</LinksUpToDate>
  <CharactersWithSpaces>587</CharactersWithSpaces>
  <Application>WPS Office_11.1.0.99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大河</cp:lastModifiedBy>
  <dcterms:modified xsi:type="dcterms:W3CDTF">2021-11-12T07:04:15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4</vt:lpwstr>
  </property>
</Properties>
</file>